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B490F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Import necessary libraries</w:t>
      </w:r>
    </w:p>
    <w:p w14:paraId="741E7F91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nump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as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np</w:t>
      </w:r>
    </w:p>
    <w:p w14:paraId="5110C394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pandas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as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pd</w:t>
      </w:r>
    </w:p>
    <w:p w14:paraId="0B2BDFCF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tensorflow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as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tf</w:t>
      </w:r>
      <w:proofErr w:type="spellEnd"/>
    </w:p>
    <w:p w14:paraId="2D35AFEA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rom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tensorflow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</w:t>
      </w:r>
      <w:proofErr w:type="spellEnd"/>
    </w:p>
    <w:p w14:paraId="7FAA61D2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rom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klearn.model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_selectio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train_test_split</w:t>
      </w:r>
      <w:proofErr w:type="spellEnd"/>
    </w:p>
    <w:p w14:paraId="4677AFDF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rom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klearn.preprocessing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tandardScaler</w:t>
      </w:r>
      <w:proofErr w:type="spellEnd"/>
    </w:p>
    <w:p w14:paraId="78A2DE24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rom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klearn.metrics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mpor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accuracy_scor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precision_scor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recall_scor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f1_score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confusion_matrix</w:t>
      </w:r>
      <w:proofErr w:type="spellEnd"/>
    </w:p>
    <w:p w14:paraId="1B310D02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43CCB801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Load and preprocess healthcare data (replace with your dataset)</w:t>
      </w:r>
    </w:p>
    <w:p w14:paraId="1FBBD3A2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data =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pd.read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_csv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healthcare_data.csv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03B2BC75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X =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data.drop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columns=[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target_colum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])</w:t>
      </w:r>
    </w:p>
    <w:p w14:paraId="7AF4765E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 = data[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target_colum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]</w:t>
      </w:r>
    </w:p>
    <w:p w14:paraId="0F6DF840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08D96BB9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Split the data into training and testing sets</w:t>
      </w:r>
    </w:p>
    <w:p w14:paraId="18063BBA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rai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rai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=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train_test_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pli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X, y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test_siz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0.2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random_stat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42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422E05CB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7AA11190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Normalize/Standardize the data</w:t>
      </w:r>
    </w:p>
    <w:p w14:paraId="102BB2D5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scaler =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tandardScaler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7778500B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rai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=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caler.fit_transform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rai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5DA3BED0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=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caler.transform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6DDC2579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31969316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Define a deep learning model</w:t>
      </w:r>
    </w:p>
    <w:p w14:paraId="78957DD8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model =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.Sequential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[</w:t>
      </w:r>
    </w:p>
    <w:p w14:paraId="1A09B2EB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  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.layers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.Inpu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shape=(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rain.shap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[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1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],)),</w:t>
      </w:r>
    </w:p>
    <w:p w14:paraId="0121A722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  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.layers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.Dens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64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, activation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relu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,</w:t>
      </w:r>
    </w:p>
    <w:p w14:paraId="03157AF4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  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.layers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.Dropou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0.2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,</w:t>
      </w:r>
    </w:p>
    <w:p w14:paraId="6A1A8D93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  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.layers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.Dens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32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, activation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relu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,</w:t>
      </w:r>
    </w:p>
    <w:p w14:paraId="17B628D1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  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keras.layers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.Dens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1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, activation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sigmoid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) 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For binary classification</w:t>
      </w:r>
    </w:p>
    <w:p w14:paraId="42488E13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])</w:t>
      </w:r>
    </w:p>
    <w:p w14:paraId="747F58EC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548356C3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Compile the model</w:t>
      </w:r>
    </w:p>
    <w:p w14:paraId="4DA44896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model.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compile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optimizer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adam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, loss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binary_crossentrop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, metrics=[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'accuracy'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])</w:t>
      </w:r>
    </w:p>
    <w:p w14:paraId="328182DA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2D85AF4D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Train the model</w:t>
      </w:r>
    </w:p>
    <w:p w14:paraId="7CA2E919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model.fi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rai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rai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, epochs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10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batch_siz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32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validation_spli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=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0.2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10D552E7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62DA3445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Evaluate the model on the test data</w:t>
      </w:r>
    </w:p>
    <w:p w14:paraId="6814186D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= </w:t>
      </w:r>
      <w:proofErr w:type="spellStart"/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model.predict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X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65F9F3DF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_binar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= (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 &gt; 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0.5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.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astype</w:t>
      </w:r>
      <w:proofErr w:type="spellEnd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410DAFE4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45219DA9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# Calculate evaluation metrics</w:t>
      </w:r>
    </w:p>
    <w:p w14:paraId="35AA4273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accuracy =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accuracy_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cor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_binar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5FC3F863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precision =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precision_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cor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_binar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7C1CDA28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recall =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recall_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core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_binar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79EA3BD2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f1 = f1_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score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_binar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2A05DAE8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confusion =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confusion_</w:t>
      </w: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matrix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test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 xml:space="preserve">, </w:t>
      </w:r>
      <w:proofErr w:type="spell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y_pred_binar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3DABB43F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</w:p>
    <w:p w14:paraId="7F2EB70A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lastRenderedPageBreak/>
        <w:t>pr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"Accuracy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: {accuracy:.2f}"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3E30F8E3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pr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"Precision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: {precision:.2f}"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77C8F8D9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pr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spellStart"/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"Recall</w:t>
      </w:r>
      <w:proofErr w:type="spell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: {recall:.2f}"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73FF9B9C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pr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f"F1 Score: {f1:.2f}"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30019666" w14:textId="77777777" w:rsidR="00E238E4" w:rsidRPr="00E238E4" w:rsidRDefault="00E238E4" w:rsidP="00E238E4">
      <w:pPr>
        <w:spacing w:after="0" w:line="240" w:lineRule="auto"/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</w:pPr>
      <w:proofErr w:type="gramStart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pr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</w:t>
      </w:r>
      <w:proofErr w:type="gramEnd"/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"Confusion Matrix:"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)</w:t>
      </w:r>
    </w:p>
    <w:p w14:paraId="06307A5E" w14:textId="47F3A218" w:rsidR="00933217" w:rsidRPr="00E238E4" w:rsidRDefault="00E238E4" w:rsidP="00E238E4">
      <w:pPr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bdr w:val="single" w:sz="2" w:space="0" w:color="D9D9E3" w:frame="1"/>
          <w:shd w:val="clear" w:color="auto" w:fill="000000"/>
          <w:lang w:eastAsia="en-IN"/>
          <w14:ligatures w14:val="none"/>
        </w:rPr>
        <w:t>print</w:t>
      </w:r>
      <w:r w:rsidRPr="00E238E4">
        <w:rPr>
          <w:rFonts w:ascii="Times New Roman" w:eastAsia="Times New Roman" w:hAnsi="Times New Roman" w:cs="Times New Roman"/>
          <w:color w:val="FFFFFF" w:themeColor="background1"/>
          <w:kern w:val="0"/>
          <w:sz w:val="24"/>
          <w:szCs w:val="24"/>
          <w:shd w:val="clear" w:color="auto" w:fill="000000"/>
          <w:lang w:eastAsia="en-IN"/>
          <w14:ligatures w14:val="none"/>
        </w:rPr>
        <w:t>(confusion)</w:t>
      </w:r>
    </w:p>
    <w:sectPr w:rsidR="00933217" w:rsidRPr="00E238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sDQ0NbIwNTIxNTZT0lEKTi0uzszPAykwrAUAfCuMjywAAAA="/>
  </w:docVars>
  <w:rsids>
    <w:rsidRoot w:val="00E238E4"/>
    <w:rsid w:val="00933217"/>
    <w:rsid w:val="00E238E4"/>
    <w:rsid w:val="00E6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2F4EC"/>
  <w15:chartTrackingRefBased/>
  <w15:docId w15:val="{4CF6B5AD-665B-43D2-8019-62AD6AD16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comment">
    <w:name w:val="hljs-comment"/>
    <w:basedOn w:val="DefaultParagraphFont"/>
    <w:rsid w:val="00E238E4"/>
  </w:style>
  <w:style w:type="character" w:customStyle="1" w:styleId="hljs-keyword">
    <w:name w:val="hljs-keyword"/>
    <w:basedOn w:val="DefaultParagraphFont"/>
    <w:rsid w:val="00E238E4"/>
  </w:style>
  <w:style w:type="character" w:customStyle="1" w:styleId="hljs-string">
    <w:name w:val="hljs-string"/>
    <w:basedOn w:val="DefaultParagraphFont"/>
    <w:rsid w:val="00E238E4"/>
  </w:style>
  <w:style w:type="character" w:customStyle="1" w:styleId="hljs-number">
    <w:name w:val="hljs-number"/>
    <w:basedOn w:val="DefaultParagraphFont"/>
    <w:rsid w:val="00E238E4"/>
  </w:style>
  <w:style w:type="character" w:customStyle="1" w:styleId="hljs-builtin">
    <w:name w:val="hljs-built_in"/>
    <w:basedOn w:val="DefaultParagraphFont"/>
    <w:rsid w:val="00E238E4"/>
  </w:style>
  <w:style w:type="character" w:customStyle="1" w:styleId="hljs-subst">
    <w:name w:val="hljs-subst"/>
    <w:basedOn w:val="DefaultParagraphFont"/>
    <w:rsid w:val="00E23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6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5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BHI SINHA</dc:creator>
  <cp:keywords/>
  <dc:description/>
  <cp:lastModifiedBy>SURBHI SINHA</cp:lastModifiedBy>
  <cp:revision>1</cp:revision>
  <dcterms:created xsi:type="dcterms:W3CDTF">2023-09-12T10:45:00Z</dcterms:created>
  <dcterms:modified xsi:type="dcterms:W3CDTF">2023-09-12T10:47:00Z</dcterms:modified>
</cp:coreProperties>
</file>